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54855ED" w14:textId="77777777" w:rsidR="00805B2B" w:rsidRPr="00805B2B" w:rsidRDefault="00805B2B" w:rsidP="00805B2B">
      <w:pPr>
        <w:shd w:val="clear" w:color="auto" w:fill="FFFFFF"/>
        <w:spacing w:before="90" w:after="90"/>
        <w:outlineLvl w:val="2"/>
        <w:rPr>
          <w:rFonts w:ascii="Helvetica Neue" w:eastAsia="Times New Roman" w:hAnsi="Helvetica Neue" w:cs="Times New Roman"/>
          <w:color w:val="2D3B45"/>
          <w:sz w:val="36"/>
          <w:szCs w:val="36"/>
        </w:rPr>
      </w:pPr>
      <w:r w:rsidRPr="00805B2B">
        <w:rPr>
          <w:rFonts w:ascii="Helvetica Neue" w:eastAsia="Times New Roman" w:hAnsi="Helvetica Neue" w:cs="Times New Roman"/>
          <w:color w:val="2D3B45"/>
          <w:sz w:val="36"/>
          <w:szCs w:val="36"/>
        </w:rPr>
        <w:t>Wholesale Order API</w:t>
      </w:r>
    </w:p>
    <w:p w14:paraId="33153C8A" w14:textId="77777777" w:rsidR="00805B2B" w:rsidRPr="00805B2B" w:rsidRDefault="00805B2B" w:rsidP="00805B2B">
      <w:pPr>
        <w:shd w:val="clear" w:color="auto" w:fill="FFFFFF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Fork and clone the repository at </w:t>
      </w:r>
      <w:hyperlink r:id="rId7" w:tgtFrame="_blank" w:history="1">
        <w:r w:rsidRPr="00805B2B">
          <w:rPr>
            <w:rFonts w:ascii="Helvetica Neue" w:hAnsi="Helvetica Neue" w:cs="Times New Roman"/>
            <w:color w:val="0000FF"/>
            <w:u w:val="single"/>
          </w:rPr>
          <w:t>https://github.com/oroborous/dist-java-wholesale</w:t>
        </w:r>
        <w:r w:rsidRPr="00805B2B">
          <w:rPr>
            <w:rFonts w:ascii="Helvetica Neue" w:hAnsi="Helvetica Neue" w:cs="Times New Roman"/>
            <w:color w:val="0000FF"/>
            <w:u w:val="single"/>
            <w:bdr w:val="none" w:sz="0" w:space="0" w:color="auto" w:frame="1"/>
          </w:rPr>
          <w:t> (Links to an external site.)</w:t>
        </w:r>
      </w:hyperlink>
    </w:p>
    <w:p w14:paraId="50C052FF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This repository contains two modules: client and server.</w:t>
      </w:r>
    </w:p>
    <w:p w14:paraId="7D3CEACF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The server is a Spring Boot project that serves both a Spring MVC application and a REST API for a wholesale ordering system. The client simulates a third-party application that consumes your REST API.</w:t>
      </w:r>
    </w:p>
    <w:p w14:paraId="2508EFCD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 </w:t>
      </w:r>
    </w:p>
    <w:p w14:paraId="62E454D3" w14:textId="77777777" w:rsidR="00805B2B" w:rsidRPr="00805B2B" w:rsidRDefault="00805B2B" w:rsidP="00805B2B">
      <w:pPr>
        <w:shd w:val="clear" w:color="auto" w:fill="FFFFFF"/>
        <w:spacing w:before="90" w:after="90"/>
        <w:outlineLvl w:val="2"/>
        <w:rPr>
          <w:rFonts w:ascii="Helvetica Neue" w:eastAsia="Times New Roman" w:hAnsi="Helvetica Neue" w:cs="Times New Roman"/>
          <w:color w:val="2D3B45"/>
          <w:sz w:val="36"/>
          <w:szCs w:val="36"/>
        </w:rPr>
      </w:pPr>
      <w:r w:rsidRPr="00805B2B">
        <w:rPr>
          <w:rFonts w:ascii="Helvetica Neue" w:eastAsia="Times New Roman" w:hAnsi="Helvetica Neue" w:cs="Times New Roman"/>
          <w:color w:val="2D3B45"/>
          <w:sz w:val="36"/>
          <w:szCs w:val="36"/>
        </w:rPr>
        <w:t>Server</w:t>
      </w:r>
    </w:p>
    <w:p w14:paraId="6C971C2F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 xml:space="preserve">This module contains one </w:t>
      </w:r>
      <w:proofErr w:type="spellStart"/>
      <w:r w:rsidRPr="00805B2B">
        <w:rPr>
          <w:rFonts w:ascii="Helvetica Neue" w:hAnsi="Helvetica Neue" w:cs="Times New Roman"/>
          <w:color w:val="2D3B45"/>
        </w:rPr>
        <w:t>Thymeleaf</w:t>
      </w:r>
      <w:proofErr w:type="spellEnd"/>
      <w:r w:rsidRPr="00805B2B">
        <w:rPr>
          <w:rFonts w:ascii="Helvetica Neue" w:hAnsi="Helvetica Neue" w:cs="Times New Roman"/>
          <w:color w:val="2D3B45"/>
        </w:rPr>
        <w:t xml:space="preserve"> template: index.html. </w:t>
      </w:r>
      <w:r w:rsidRPr="00805B2B">
        <w:rPr>
          <w:rFonts w:ascii="Helvetica Neue" w:hAnsi="Helvetica Neue" w:cs="Times New Roman"/>
          <w:b/>
          <w:bCs/>
          <w:color w:val="2D3B45"/>
        </w:rPr>
        <w:t>You do not need to modify the template!</w:t>
      </w:r>
    </w:p>
    <w:p w14:paraId="7C2128BD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Your goal is to create a @Controller that can place data in the Model to match this usage in the template:</w:t>
      </w:r>
    </w:p>
    <w:p w14:paraId="1F24C9A2" w14:textId="77777777" w:rsidR="00805B2B" w:rsidRPr="00805B2B" w:rsidRDefault="00805B2B" w:rsidP="00805B2B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/>
        <w:rPr>
          <w:rFonts w:ascii="Monaco" w:hAnsi="Monaco" w:cs="Courier New"/>
          <w:color w:val="2D3B45"/>
          <w:sz w:val="20"/>
          <w:szCs w:val="20"/>
        </w:rPr>
      </w:pPr>
      <w:r w:rsidRPr="00805B2B">
        <w:rPr>
          <w:rFonts w:ascii="Monaco" w:hAnsi="Monaco" w:cs="Courier New"/>
          <w:color w:val="2D3B45"/>
          <w:sz w:val="20"/>
          <w:szCs w:val="20"/>
        </w:rPr>
        <w:t>&lt;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r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h:each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="</w:t>
      </w:r>
      <w:bookmarkStart w:id="0" w:name="_GoBack"/>
      <w:r w:rsidRPr="00805B2B">
        <w:rPr>
          <w:rFonts w:ascii="Monaco" w:hAnsi="Monaco" w:cs="Courier New"/>
          <w:color w:val="2D3B45"/>
          <w:sz w:val="20"/>
          <w:szCs w:val="20"/>
        </w:rPr>
        <w:t xml:space="preserve">order </w:t>
      </w:r>
      <w:bookmarkEnd w:id="0"/>
      <w:r w:rsidRPr="00805B2B">
        <w:rPr>
          <w:rFonts w:ascii="Monaco" w:hAnsi="Monaco" w:cs="Courier New"/>
          <w:color w:val="2D3B45"/>
          <w:sz w:val="20"/>
          <w:szCs w:val="20"/>
        </w:rPr>
        <w:t>: ${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List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}"&gt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  <w:t xml:space="preserve">    &lt;td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h:text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="${</w:t>
      </w:r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customer.name</w:t>
      </w:r>
      <w:r w:rsidRPr="00805B2B">
        <w:rPr>
          <w:rFonts w:ascii="Monaco" w:hAnsi="Monaco" w:cs="Courier New"/>
          <w:color w:val="2D3B45"/>
          <w:sz w:val="20"/>
          <w:szCs w:val="20"/>
        </w:rPr>
        <w:t>}"&gt;CUSTOMER NAME&lt;/td&gt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  <w:t xml:space="preserve">    &lt;td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h:text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="${#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emporals.format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(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purchaseDate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, 'MMM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dd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yyyy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')}"&gt;PURCHASE DATE&lt;/td&gt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  <w:t xml:space="preserve">    &lt;td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h:text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="${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purchaseOrderNumber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}"&gt;PURCHASE ORDER&lt;/td&gt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  <w:t xml:space="preserve">    &lt;td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h:text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="${</w:t>
      </w:r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product.name</w:t>
      </w:r>
      <w:r w:rsidRPr="00805B2B">
        <w:rPr>
          <w:rFonts w:ascii="Monaco" w:hAnsi="Monaco" w:cs="Courier New"/>
          <w:color w:val="2D3B45"/>
          <w:sz w:val="20"/>
          <w:szCs w:val="20"/>
        </w:rPr>
        <w:t>}"&gt;PRODUCT NAME&lt;/td&gt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  <w:t xml:space="preserve">    &lt;td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h:text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="${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terms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}"&gt;TERMS&lt;/td&gt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  <w:t xml:space="preserve">    &lt;td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h:text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="${#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emporals.format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(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shippedDate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, 'MMM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dd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yyyy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')}"&gt;SHIPPED DATE&lt;/td&gt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  <w:t xml:space="preserve">    &lt;td 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h:text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="${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product.cost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}"&gt;PRODUCT COST&lt;/td&gt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  <w:t>&lt;/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r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&gt;</w:t>
      </w:r>
    </w:p>
    <w:p w14:paraId="6157FFC6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 </w:t>
      </w:r>
    </w:p>
    <w:p w14:paraId="07FC4A6A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Create @Entity, @Service, and Repository classes as necessary.</w:t>
      </w:r>
    </w:p>
    <w:p w14:paraId="74BF852B" w14:textId="77777777" w:rsidR="00805B2B" w:rsidRPr="00805B2B" w:rsidRDefault="00805B2B" w:rsidP="00805B2B">
      <w:pPr>
        <w:shd w:val="clear" w:color="auto" w:fill="FFFFFF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Your completed page should be accessible from </w:t>
      </w:r>
      <w:hyperlink r:id="rId8" w:tgtFrame="_blank" w:history="1">
        <w:r w:rsidRPr="00805B2B">
          <w:rPr>
            <w:rFonts w:ascii="Helvetica Neue" w:hAnsi="Helvetica Neue" w:cs="Times New Roman"/>
            <w:color w:val="0000FF"/>
            <w:u w:val="single"/>
          </w:rPr>
          <w:t>http://localhost:8080 </w:t>
        </w:r>
        <w:r w:rsidRPr="00805B2B">
          <w:rPr>
            <w:rFonts w:ascii="Helvetica Neue" w:hAnsi="Helvetica Neue" w:cs="Times New Roman"/>
            <w:color w:val="0000FF"/>
            <w:u w:val="single"/>
            <w:bdr w:val="none" w:sz="0" w:space="0" w:color="auto" w:frame="1"/>
          </w:rPr>
          <w:t> (Links to an external site.)</w:t>
        </w:r>
      </w:hyperlink>
      <w:r w:rsidRPr="00805B2B">
        <w:rPr>
          <w:rFonts w:ascii="Helvetica Neue" w:hAnsi="Helvetica Neue" w:cs="Times New Roman"/>
          <w:color w:val="2D3B45"/>
        </w:rPr>
        <w:t>and will look like this:</w:t>
      </w:r>
    </w:p>
    <w:p w14:paraId="7264B974" w14:textId="0189D990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</w:p>
    <w:p w14:paraId="1D2B9AA4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 </w:t>
      </w:r>
    </w:p>
    <w:p w14:paraId="2CD85707" w14:textId="77777777" w:rsidR="00805B2B" w:rsidRPr="00805B2B" w:rsidRDefault="00805B2B" w:rsidP="00805B2B">
      <w:pPr>
        <w:shd w:val="clear" w:color="auto" w:fill="FFFFFF"/>
        <w:spacing w:before="90" w:after="90"/>
        <w:outlineLvl w:val="2"/>
        <w:rPr>
          <w:rFonts w:ascii="Helvetica Neue" w:eastAsia="Times New Roman" w:hAnsi="Helvetica Neue" w:cs="Times New Roman"/>
          <w:color w:val="2D3B45"/>
          <w:sz w:val="36"/>
          <w:szCs w:val="36"/>
        </w:rPr>
      </w:pPr>
      <w:r w:rsidRPr="00805B2B">
        <w:rPr>
          <w:rFonts w:ascii="Helvetica Neue" w:eastAsia="Times New Roman" w:hAnsi="Helvetica Neue" w:cs="Times New Roman"/>
          <w:color w:val="2D3B45"/>
          <w:sz w:val="36"/>
          <w:szCs w:val="36"/>
        </w:rPr>
        <w:t>Client</w:t>
      </w:r>
    </w:p>
    <w:p w14:paraId="028F6C08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b/>
          <w:bCs/>
          <w:color w:val="2D3B45"/>
        </w:rPr>
        <w:t>You do not need to modify anything in this module!</w:t>
      </w:r>
    </w:p>
    <w:p w14:paraId="53302321" w14:textId="0EA90BC5" w:rsid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Your goal is to create a @</w:t>
      </w:r>
      <w:proofErr w:type="spellStart"/>
      <w:r w:rsidRPr="00805B2B">
        <w:rPr>
          <w:rFonts w:ascii="Helvetica Neue" w:hAnsi="Helvetica Neue" w:cs="Times New Roman"/>
          <w:color w:val="2D3B45"/>
        </w:rPr>
        <w:t>RestController</w:t>
      </w:r>
      <w:proofErr w:type="spellEnd"/>
      <w:r w:rsidRPr="00805B2B">
        <w:rPr>
          <w:rFonts w:ascii="Helvetica Neue" w:hAnsi="Helvetica Neue" w:cs="Times New Roman"/>
          <w:color w:val="2D3B45"/>
        </w:rPr>
        <w:t xml:space="preserve"> in the server module that can be</w:t>
      </w:r>
      <w:r w:rsidR="00B74531" w:rsidRPr="00805B2B">
        <w:rPr>
          <w:rFonts w:ascii="Helvetica Neue" w:hAnsi="Helvetica Neue" w:cs="Times New Roman"/>
          <w:color w:val="2D3B45"/>
        </w:rPr>
        <w:t> accessed</w:t>
      </w:r>
      <w:r w:rsidRPr="00805B2B">
        <w:rPr>
          <w:rFonts w:ascii="Helvetica Neue" w:hAnsi="Helvetica Neue" w:cs="Times New Roman"/>
          <w:color w:val="2D3B45"/>
        </w:rPr>
        <w:t xml:space="preserve"> by the JavaScript in script.js.</w:t>
      </w:r>
    </w:p>
    <w:p w14:paraId="10C26AEA" w14:textId="25BE925D" w:rsidR="00E97477" w:rsidRDefault="00B74531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>
        <w:rPr>
          <w:rFonts w:ascii="Helvetica Neue" w:hAnsi="Helvetica Neue" w:cs="Times New Roman"/>
          <w:color w:val="2D3B45"/>
        </w:rPr>
        <w:lastRenderedPageBreak/>
        <w:pict w14:anchorId="1DEC09E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7pt;height:284.85pt">
            <v:imagedata r:id="rId9" o:title="wholesale-8080"/>
          </v:shape>
        </w:pict>
      </w:r>
    </w:p>
    <w:p w14:paraId="5111D0E7" w14:textId="77777777" w:rsidR="007C12E7" w:rsidRDefault="007C12E7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</w:p>
    <w:p w14:paraId="0FE01FBB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The @</w:t>
      </w:r>
      <w:proofErr w:type="spellStart"/>
      <w:r w:rsidRPr="00805B2B">
        <w:rPr>
          <w:rFonts w:ascii="Helvetica Neue" w:hAnsi="Helvetica Neue" w:cs="Times New Roman"/>
          <w:color w:val="2D3B45"/>
        </w:rPr>
        <w:t>RestController</w:t>
      </w:r>
      <w:proofErr w:type="spellEnd"/>
      <w:r w:rsidRPr="00805B2B">
        <w:rPr>
          <w:rFonts w:ascii="Helvetica Neue" w:hAnsi="Helvetica Neue" w:cs="Times New Roman"/>
          <w:color w:val="2D3B45"/>
        </w:rPr>
        <w:t xml:space="preserve"> should have one endpoint to match this AJAX call:</w:t>
      </w:r>
    </w:p>
    <w:p w14:paraId="242E11FE" w14:textId="77777777" w:rsidR="00805B2B" w:rsidRPr="00805B2B" w:rsidRDefault="00805B2B" w:rsidP="00805B2B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/>
        <w:rPr>
          <w:rFonts w:ascii="Monaco" w:hAnsi="Monaco" w:cs="Courier New"/>
          <w:color w:val="2D3B45"/>
          <w:sz w:val="20"/>
          <w:szCs w:val="20"/>
        </w:rPr>
      </w:pPr>
      <w:r w:rsidRPr="00805B2B">
        <w:rPr>
          <w:rFonts w:ascii="Monaco" w:hAnsi="Monaco" w:cs="Courier New"/>
          <w:color w:val="2D3B45"/>
          <w:sz w:val="20"/>
          <w:szCs w:val="20"/>
        </w:rPr>
        <w:t>url: "http://localhost:8080/</w:t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api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>/orders/"</w:t>
      </w:r>
    </w:p>
    <w:p w14:paraId="1674F493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 </w:t>
      </w:r>
    </w:p>
    <w:p w14:paraId="1FD760D4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The JSON that is generated by your API should be an array of objects with properties to match this usage:</w:t>
      </w:r>
    </w:p>
    <w:p w14:paraId="24AA6C0D" w14:textId="77777777" w:rsidR="00805B2B" w:rsidRPr="00805B2B" w:rsidRDefault="00805B2B" w:rsidP="00805B2B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/>
        <w:rPr>
          <w:rFonts w:ascii="Monaco" w:hAnsi="Monaco" w:cs="Courier New"/>
          <w:color w:val="2D3B45"/>
          <w:sz w:val="20"/>
          <w:szCs w:val="20"/>
        </w:rPr>
      </w:pP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r.append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("&lt;td&gt;" + 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customerName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 + "&lt;/td&gt;")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r.append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("&lt;td&gt;" + 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date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 + "&lt;/td&gt;")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r.append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("&lt;td&gt;" + 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poNumber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 + "&lt;/td&gt;")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r.append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("&lt;td&gt;" + 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productName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 + "&lt;/td&gt;")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r.append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("&lt;td&gt;" + 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terms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 + "&lt;/td&gt;")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r.append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("&lt;td&gt;" + 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shipped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 + "&lt;/td&gt;");</w:t>
      </w:r>
      <w:r w:rsidRPr="00805B2B">
        <w:rPr>
          <w:rFonts w:ascii="Monaco" w:hAnsi="Monaco" w:cs="Courier New"/>
          <w:color w:val="2D3B45"/>
          <w:sz w:val="20"/>
          <w:szCs w:val="20"/>
        </w:rPr>
        <w:br/>
      </w:r>
      <w:proofErr w:type="spellStart"/>
      <w:r w:rsidRPr="00805B2B">
        <w:rPr>
          <w:rFonts w:ascii="Monaco" w:hAnsi="Monaco" w:cs="Courier New"/>
          <w:color w:val="2D3B45"/>
          <w:sz w:val="20"/>
          <w:szCs w:val="20"/>
        </w:rPr>
        <w:t>tr.append</w:t>
      </w:r>
      <w:proofErr w:type="spellEnd"/>
      <w:r w:rsidRPr="00805B2B">
        <w:rPr>
          <w:rFonts w:ascii="Monaco" w:hAnsi="Monaco" w:cs="Courier New"/>
          <w:color w:val="2D3B45"/>
          <w:sz w:val="20"/>
          <w:szCs w:val="20"/>
        </w:rPr>
        <w:t xml:space="preserve">("&lt;td&gt;" + </w:t>
      </w:r>
      <w:proofErr w:type="spellStart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>order.total</w:t>
      </w:r>
      <w:proofErr w:type="spellEnd"/>
      <w:r w:rsidRPr="00805B2B">
        <w:rPr>
          <w:rFonts w:ascii="Monaco" w:hAnsi="Monaco" w:cs="Courier New"/>
          <w:b/>
          <w:bCs/>
          <w:color w:val="2D3B45"/>
          <w:sz w:val="20"/>
          <w:szCs w:val="20"/>
        </w:rPr>
        <w:t xml:space="preserve"> </w:t>
      </w:r>
      <w:r w:rsidRPr="00805B2B">
        <w:rPr>
          <w:rFonts w:ascii="Monaco" w:hAnsi="Monaco" w:cs="Courier New"/>
          <w:color w:val="2D3B45"/>
          <w:sz w:val="20"/>
          <w:szCs w:val="20"/>
        </w:rPr>
        <w:t>+ "&lt;/td&gt;");</w:t>
      </w:r>
    </w:p>
    <w:p w14:paraId="38FFE9B1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 </w:t>
      </w:r>
    </w:p>
    <w:p w14:paraId="4CB50344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In addition to the @</w:t>
      </w:r>
      <w:proofErr w:type="spellStart"/>
      <w:r w:rsidRPr="00805B2B">
        <w:rPr>
          <w:rFonts w:ascii="Helvetica Neue" w:hAnsi="Helvetica Neue" w:cs="Times New Roman"/>
          <w:color w:val="2D3B45"/>
        </w:rPr>
        <w:t>RestController</w:t>
      </w:r>
      <w:proofErr w:type="spellEnd"/>
      <w:r w:rsidRPr="00805B2B">
        <w:rPr>
          <w:rFonts w:ascii="Helvetica Neue" w:hAnsi="Helvetica Neue" w:cs="Times New Roman"/>
          <w:color w:val="2D3B45"/>
        </w:rPr>
        <w:t>, create a DTO (data transfer object) that can be serialized in your JSON response.</w:t>
      </w:r>
    </w:p>
    <w:p w14:paraId="574B2AFB" w14:textId="77777777" w:rsidR="00805B2B" w:rsidRPr="00805B2B" w:rsidRDefault="00805B2B" w:rsidP="00805B2B">
      <w:pPr>
        <w:shd w:val="clear" w:color="auto" w:fill="FFFFFF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Your completed page should be accessible from </w:t>
      </w:r>
      <w:hyperlink r:id="rId10" w:tgtFrame="_blank" w:history="1">
        <w:r w:rsidRPr="00805B2B">
          <w:rPr>
            <w:rFonts w:ascii="Helvetica Neue" w:hAnsi="Helvetica Neue" w:cs="Times New Roman"/>
            <w:color w:val="0000FF"/>
            <w:u w:val="single"/>
          </w:rPr>
          <w:t>http://localhost:63342</w:t>
        </w:r>
        <w:r w:rsidRPr="00805B2B">
          <w:rPr>
            <w:rFonts w:ascii="Helvetica Neue" w:hAnsi="Helvetica Neue" w:cs="Times New Roman"/>
            <w:color w:val="0000FF"/>
            <w:u w:val="single"/>
            <w:bdr w:val="none" w:sz="0" w:space="0" w:color="auto" w:frame="1"/>
          </w:rPr>
          <w:t> (Links to an external site.)</w:t>
        </w:r>
      </w:hyperlink>
      <w:r w:rsidRPr="00805B2B">
        <w:rPr>
          <w:rFonts w:ascii="Helvetica Neue" w:hAnsi="Helvetica Neue" w:cs="Times New Roman"/>
          <w:color w:val="2D3B45"/>
        </w:rPr>
        <w:t> (the IntelliJ preview server) and will look like this:</w:t>
      </w:r>
    </w:p>
    <w:p w14:paraId="79BCD2DF" w14:textId="0B6C7280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</w:p>
    <w:p w14:paraId="5BF2A03C" w14:textId="77777777" w:rsidR="00805B2B" w:rsidRPr="00805B2B" w:rsidRDefault="00805B2B" w:rsidP="00805B2B">
      <w:pPr>
        <w:shd w:val="clear" w:color="auto" w:fill="FFFFFF"/>
        <w:spacing w:before="90" w:after="90"/>
        <w:outlineLvl w:val="2"/>
        <w:rPr>
          <w:rFonts w:ascii="Helvetica Neue" w:eastAsia="Times New Roman" w:hAnsi="Helvetica Neue" w:cs="Times New Roman"/>
          <w:color w:val="2D3B45"/>
          <w:sz w:val="36"/>
          <w:szCs w:val="36"/>
        </w:rPr>
      </w:pPr>
      <w:r w:rsidRPr="00805B2B">
        <w:rPr>
          <w:rFonts w:ascii="Helvetica Neue" w:eastAsia="Times New Roman" w:hAnsi="Helvetica Neue" w:cs="Times New Roman"/>
          <w:color w:val="2D3B45"/>
          <w:sz w:val="36"/>
          <w:szCs w:val="36"/>
        </w:rPr>
        <w:t>Database</w:t>
      </w:r>
    </w:p>
    <w:p w14:paraId="05F9F4F1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 xml:space="preserve">The schema contains tables for a wholesale order system. </w:t>
      </w:r>
      <w:proofErr w:type="spellStart"/>
      <w:r w:rsidRPr="00805B2B">
        <w:rPr>
          <w:rFonts w:ascii="Helvetica Neue" w:hAnsi="Helvetica Neue" w:cs="Times New Roman"/>
          <w:color w:val="2D3B45"/>
        </w:rPr>
        <w:t>schema.sql</w:t>
      </w:r>
      <w:proofErr w:type="spellEnd"/>
      <w:r w:rsidRPr="00805B2B">
        <w:rPr>
          <w:rFonts w:ascii="Helvetica Neue" w:hAnsi="Helvetica Neue" w:cs="Times New Roman"/>
          <w:color w:val="2D3B45"/>
        </w:rPr>
        <w:t xml:space="preserve"> and </w:t>
      </w:r>
      <w:proofErr w:type="spellStart"/>
      <w:r w:rsidRPr="00805B2B">
        <w:rPr>
          <w:rFonts w:ascii="Helvetica Neue" w:hAnsi="Helvetica Neue" w:cs="Times New Roman"/>
          <w:color w:val="2D3B45"/>
        </w:rPr>
        <w:t>data.sql</w:t>
      </w:r>
      <w:proofErr w:type="spellEnd"/>
      <w:r w:rsidRPr="00805B2B">
        <w:rPr>
          <w:rFonts w:ascii="Helvetica Neue" w:hAnsi="Helvetica Neue" w:cs="Times New Roman"/>
          <w:color w:val="2D3B45"/>
        </w:rPr>
        <w:t xml:space="preserve"> have already been provided for you.</w:t>
      </w:r>
    </w:p>
    <w:p w14:paraId="61367E8A" w14:textId="77777777" w:rsidR="00805B2B" w:rsidRPr="00805B2B" w:rsidRDefault="00805B2B" w:rsidP="00805B2B">
      <w:pPr>
        <w:shd w:val="clear" w:color="auto" w:fill="FFFFFF"/>
        <w:spacing w:before="180" w:after="180"/>
        <w:rPr>
          <w:rFonts w:ascii="Helvetica Neue" w:hAnsi="Helvetica Neue" w:cs="Times New Roman"/>
          <w:color w:val="2D3B45"/>
        </w:rPr>
      </w:pPr>
      <w:r w:rsidRPr="00805B2B">
        <w:rPr>
          <w:rFonts w:ascii="Helvetica Neue" w:hAnsi="Helvetica Neue" w:cs="Times New Roman"/>
          <w:color w:val="2D3B45"/>
        </w:rPr>
        <w:t>You will need to create @Entity classes for the following tables. Use @</w:t>
      </w:r>
      <w:proofErr w:type="spellStart"/>
      <w:r w:rsidRPr="00805B2B">
        <w:rPr>
          <w:rFonts w:ascii="Helvetica Neue" w:hAnsi="Helvetica Neue" w:cs="Times New Roman"/>
          <w:color w:val="2D3B45"/>
        </w:rPr>
        <w:t>ManyToOne</w:t>
      </w:r>
      <w:proofErr w:type="spellEnd"/>
      <w:r w:rsidRPr="00805B2B">
        <w:rPr>
          <w:rFonts w:ascii="Helvetica Neue" w:hAnsi="Helvetica Neue" w:cs="Times New Roman"/>
          <w:color w:val="2D3B45"/>
        </w:rPr>
        <w:t xml:space="preserve"> annotations to create the associations between Orders, Product, and Customer objects.</w:t>
      </w:r>
    </w:p>
    <w:p w14:paraId="02A16ECB" w14:textId="77777777" w:rsidR="00174588" w:rsidRPr="00945BBC" w:rsidRDefault="00945BBC" w:rsidP="00805B2B">
      <w:pPr>
        <w:rPr>
          <w:rFonts w:ascii="Times New Roman" w:eastAsia="Times New Roman" w:hAnsi="Times New Roman" w:cs="Times New Roman"/>
        </w:rPr>
      </w:pPr>
      <w:r w:rsidRPr="00945BBC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09D104D8" wp14:editId="50987268">
            <wp:extent cx="5025087" cy="4756116"/>
            <wp:effectExtent l="0" t="0" r="444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28567" cy="475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74588" w:rsidRPr="00945BBC" w:rsidSect="00B72E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348708" w14:textId="77777777" w:rsidR="00765C43" w:rsidRDefault="00765C43" w:rsidP="00E97477">
      <w:r>
        <w:separator/>
      </w:r>
    </w:p>
  </w:endnote>
  <w:endnote w:type="continuationSeparator" w:id="0">
    <w:p w14:paraId="2A65698C" w14:textId="77777777" w:rsidR="00765C43" w:rsidRDefault="00765C43" w:rsidP="00E974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Corbel"/>
    <w:charset w:val="00"/>
    <w:family w:val="auto"/>
    <w:pitch w:val="variable"/>
    <w:sig w:usb0="E50002FF" w:usb1="500079DB" w:usb2="00000010" w:usb3="00000000" w:csb0="00000001" w:csb1="00000000"/>
  </w:font>
  <w:font w:name="Monaco">
    <w:altName w:val="Courier New"/>
    <w:charset w:val="00"/>
    <w:family w:val="auto"/>
    <w:pitch w:val="variable"/>
    <w:sig w:usb0="A00002FF" w:usb1="500039F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E26E5F3" w14:textId="77777777" w:rsidR="00765C43" w:rsidRDefault="00765C43" w:rsidP="00E97477">
      <w:r>
        <w:separator/>
      </w:r>
    </w:p>
  </w:footnote>
  <w:footnote w:type="continuationSeparator" w:id="0">
    <w:p w14:paraId="2BA6C631" w14:textId="77777777" w:rsidR="00765C43" w:rsidRDefault="00765C43" w:rsidP="00E974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QMSlkamZiamxpYmhko6SsGpxcWZ+XkgBca1AAqmtPwsAAAA"/>
  </w:docVars>
  <w:rsids>
    <w:rsidRoot w:val="00174588"/>
    <w:rsid w:val="000358B3"/>
    <w:rsid w:val="001245DA"/>
    <w:rsid w:val="00174588"/>
    <w:rsid w:val="00584C6F"/>
    <w:rsid w:val="00765C43"/>
    <w:rsid w:val="007C12E7"/>
    <w:rsid w:val="00805B2B"/>
    <w:rsid w:val="00945BBC"/>
    <w:rsid w:val="00B70F3D"/>
    <w:rsid w:val="00B72E20"/>
    <w:rsid w:val="00B74531"/>
    <w:rsid w:val="00D16EAB"/>
    <w:rsid w:val="00E97477"/>
    <w:rsid w:val="00FB6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2FD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05B2B"/>
    <w:pPr>
      <w:spacing w:before="100" w:beforeAutospacing="1" w:after="100" w:afterAutospacing="1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745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74588"/>
    <w:rPr>
      <w:rFonts w:ascii="Courier New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805B2B"/>
    <w:rPr>
      <w:rFonts w:ascii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05B2B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805B2B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805B2B"/>
  </w:style>
  <w:style w:type="character" w:styleId="Strong">
    <w:name w:val="Strong"/>
    <w:basedOn w:val="DefaultParagraphFont"/>
    <w:uiPriority w:val="22"/>
    <w:qFormat/>
    <w:rsid w:val="00805B2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974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7477"/>
  </w:style>
  <w:style w:type="paragraph" w:styleId="Footer">
    <w:name w:val="footer"/>
    <w:basedOn w:val="Normal"/>
    <w:link w:val="FooterChar"/>
    <w:uiPriority w:val="99"/>
    <w:unhideWhenUsed/>
    <w:rsid w:val="00E974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7477"/>
  </w:style>
  <w:style w:type="paragraph" w:styleId="BalloonText">
    <w:name w:val="Balloon Text"/>
    <w:basedOn w:val="Normal"/>
    <w:link w:val="BalloonTextChar"/>
    <w:uiPriority w:val="99"/>
    <w:semiHidden/>
    <w:unhideWhenUsed/>
    <w:rsid w:val="00584C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4C6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05B2B"/>
    <w:pPr>
      <w:spacing w:before="100" w:beforeAutospacing="1" w:after="100" w:afterAutospacing="1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745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74588"/>
    <w:rPr>
      <w:rFonts w:ascii="Courier New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805B2B"/>
    <w:rPr>
      <w:rFonts w:ascii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05B2B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805B2B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805B2B"/>
  </w:style>
  <w:style w:type="character" w:styleId="Strong">
    <w:name w:val="Strong"/>
    <w:basedOn w:val="DefaultParagraphFont"/>
    <w:uiPriority w:val="22"/>
    <w:qFormat/>
    <w:rsid w:val="00805B2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974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7477"/>
  </w:style>
  <w:style w:type="paragraph" w:styleId="Footer">
    <w:name w:val="footer"/>
    <w:basedOn w:val="Normal"/>
    <w:link w:val="FooterChar"/>
    <w:uiPriority w:val="99"/>
    <w:unhideWhenUsed/>
    <w:rsid w:val="00E974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7477"/>
  </w:style>
  <w:style w:type="paragraph" w:styleId="BalloonText">
    <w:name w:val="Balloon Text"/>
    <w:basedOn w:val="Normal"/>
    <w:link w:val="BalloonTextChar"/>
    <w:uiPriority w:val="99"/>
    <w:semiHidden/>
    <w:unhideWhenUsed/>
    <w:rsid w:val="00584C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4C6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2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5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80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oroborous/dist-java-wholesale" TargetMode="Externa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2.tiff"/><Relationship Id="rId5" Type="http://schemas.openxmlformats.org/officeDocument/2006/relationships/footnotes" Target="footnotes.xml"/><Relationship Id="rId10" Type="http://schemas.openxmlformats.org/officeDocument/2006/relationships/hyperlink" Target="http://localhost:63342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413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Eugene Bobalo</cp:lastModifiedBy>
  <cp:revision>8</cp:revision>
  <dcterms:created xsi:type="dcterms:W3CDTF">2020-09-27T02:12:00Z</dcterms:created>
  <dcterms:modified xsi:type="dcterms:W3CDTF">2020-10-05T19:47:00Z</dcterms:modified>
</cp:coreProperties>
</file>